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FF501" w14:textId="1A0FC0D6" w:rsidR="00604C95" w:rsidRDefault="00604C95">
      <w:r>
        <w:t>Game engine</w:t>
      </w:r>
    </w:p>
    <w:p w14:paraId="0BD277F5" w14:textId="252AD1DC" w:rsidR="00604C95" w:rsidRDefault="00604C95">
      <w:r>
        <w:t>Name:</w:t>
      </w:r>
    </w:p>
    <w:p w14:paraId="463F41F7" w14:textId="5BC560D5" w:rsidR="00604C95" w:rsidRDefault="001D46C7">
      <w:r>
        <w:t>Jacket Engine</w:t>
      </w:r>
    </w:p>
    <w:p w14:paraId="137870EC" w14:textId="1709AA08" w:rsidR="00AE3BB7" w:rsidRDefault="00604C95" w:rsidP="003A0A4F">
      <w:pPr>
        <w:pStyle w:val="Heading1"/>
      </w:pPr>
      <w:r>
        <w:t>Engine</w:t>
      </w:r>
    </w:p>
    <w:p w14:paraId="68CCA8C1" w14:textId="3BECBCC4" w:rsidR="00970234" w:rsidRDefault="00970234" w:rsidP="00970234">
      <w:r>
        <w:t xml:space="preserve">library </w:t>
      </w:r>
    </w:p>
    <w:p w14:paraId="75231396" w14:textId="74EC08AE" w:rsidR="00520EB9" w:rsidRDefault="00520EB9" w:rsidP="00970234">
      <w:r>
        <w:t>Setup</w:t>
      </w:r>
    </w:p>
    <w:p w14:paraId="1E15F340" w14:textId="4BE37172" w:rsidR="00520EB9" w:rsidRDefault="00520EB9" w:rsidP="00520EB9">
      <w:pPr>
        <w:pStyle w:val="ListParagraph"/>
        <w:numPr>
          <w:ilvl w:val="0"/>
          <w:numId w:val="13"/>
        </w:numPr>
      </w:pPr>
      <w:r>
        <w:t>Factory between DirectX 11 and 12</w:t>
      </w:r>
    </w:p>
    <w:p w14:paraId="18ED09F7" w14:textId="33F6E15F" w:rsidR="00461D02" w:rsidRDefault="00461D02" w:rsidP="00970234">
      <w:r>
        <w:t>window creation</w:t>
      </w:r>
    </w:p>
    <w:p w14:paraId="2DB37D78" w14:textId="77777777" w:rsidR="007B623C" w:rsidRDefault="007B623C" w:rsidP="00461D02">
      <w:pPr>
        <w:pStyle w:val="ListParagraph"/>
        <w:numPr>
          <w:ilvl w:val="0"/>
          <w:numId w:val="12"/>
        </w:numPr>
      </w:pPr>
      <w:r>
        <w:t xml:space="preserve">Windows </w:t>
      </w:r>
    </w:p>
    <w:p w14:paraId="14BC95AE" w14:textId="77777777" w:rsidR="007B623C" w:rsidRDefault="007B623C" w:rsidP="007B623C">
      <w:r>
        <w:t>Useful items-</w:t>
      </w:r>
    </w:p>
    <w:p w14:paraId="2130BE86" w14:textId="294CF456" w:rsidR="00461D02" w:rsidRDefault="007B623C" w:rsidP="007B623C">
      <w:pPr>
        <w:pStyle w:val="ListParagraph"/>
        <w:numPr>
          <w:ilvl w:val="0"/>
          <w:numId w:val="12"/>
        </w:numPr>
      </w:pPr>
      <w:r>
        <w:t>Object pools</w:t>
      </w:r>
    </w:p>
    <w:p w14:paraId="0846430A" w14:textId="4771C136" w:rsidR="007B623C" w:rsidRDefault="007B623C" w:rsidP="007B623C">
      <w:pPr>
        <w:pStyle w:val="ListParagraph"/>
        <w:numPr>
          <w:ilvl w:val="0"/>
          <w:numId w:val="12"/>
        </w:numPr>
      </w:pPr>
      <w:r>
        <w:t xml:space="preserve">Threading </w:t>
      </w:r>
    </w:p>
    <w:p w14:paraId="720E1D84" w14:textId="21A9FCE2" w:rsidR="007B623C" w:rsidRDefault="00E67A58" w:rsidP="007B623C">
      <w:pPr>
        <w:pStyle w:val="ListParagraph"/>
        <w:numPr>
          <w:ilvl w:val="0"/>
          <w:numId w:val="12"/>
        </w:numPr>
      </w:pPr>
      <w:r>
        <w:t xml:space="preserve">Linked list </w:t>
      </w:r>
    </w:p>
    <w:p w14:paraId="115732B6" w14:textId="2FE23ACD" w:rsidR="00E67A58" w:rsidRDefault="00E67A58" w:rsidP="00E67A58">
      <w:pPr>
        <w:pStyle w:val="ListParagraph"/>
      </w:pPr>
    </w:p>
    <w:p w14:paraId="5490B972" w14:textId="49006A2C" w:rsidR="00461D02" w:rsidRDefault="00461D02" w:rsidP="00970234">
      <w:r>
        <w:t>ECS-</w:t>
      </w:r>
    </w:p>
    <w:p w14:paraId="2FF5FD57" w14:textId="29DD41C9" w:rsidR="001D46C7" w:rsidRDefault="001D46C7" w:rsidP="001D46C7">
      <w:pPr>
        <w:pStyle w:val="ListParagraph"/>
        <w:numPr>
          <w:ilvl w:val="0"/>
          <w:numId w:val="16"/>
        </w:numPr>
      </w:pPr>
      <w:r>
        <w:t xml:space="preserve">Components </w:t>
      </w:r>
    </w:p>
    <w:p w14:paraId="28317E1C" w14:textId="2ADA1BB4" w:rsidR="001F49A0" w:rsidRDefault="001F49A0" w:rsidP="001D46C7">
      <w:pPr>
        <w:pStyle w:val="ListParagraph"/>
        <w:numPr>
          <w:ilvl w:val="0"/>
          <w:numId w:val="16"/>
        </w:numPr>
      </w:pPr>
      <w:r>
        <w:t>All-</w:t>
      </w:r>
    </w:p>
    <w:p w14:paraId="0C657FC4" w14:textId="46B1EA5D" w:rsidR="001F49A0" w:rsidRDefault="001F49A0" w:rsidP="001D46C7">
      <w:pPr>
        <w:pStyle w:val="ListParagraph"/>
        <w:numPr>
          <w:ilvl w:val="0"/>
          <w:numId w:val="16"/>
        </w:numPr>
      </w:pPr>
      <w:r>
        <w:t xml:space="preserve">Id </w:t>
      </w:r>
      <w:r w:rsidR="00436310">
        <w:t>component</w:t>
      </w:r>
    </w:p>
    <w:p w14:paraId="1B958E9B" w14:textId="3A32C201" w:rsidR="001F49A0" w:rsidRDefault="001F49A0" w:rsidP="001F49A0">
      <w:pPr>
        <w:pStyle w:val="ListParagraph"/>
        <w:numPr>
          <w:ilvl w:val="1"/>
          <w:numId w:val="16"/>
        </w:numPr>
      </w:pPr>
      <w:r>
        <w:t>Name</w:t>
      </w:r>
    </w:p>
    <w:p w14:paraId="6B065F91" w14:textId="2BC3E135" w:rsidR="001F49A0" w:rsidRDefault="00436310" w:rsidP="001F49A0">
      <w:pPr>
        <w:pStyle w:val="ListParagraph"/>
        <w:numPr>
          <w:ilvl w:val="1"/>
          <w:numId w:val="16"/>
        </w:numPr>
      </w:pPr>
      <w:r>
        <w:t>Id (unique)</w:t>
      </w:r>
    </w:p>
    <w:p w14:paraId="54719B2C" w14:textId="3577B5EE" w:rsidR="001D46C7" w:rsidRDefault="001D46C7" w:rsidP="001D46C7">
      <w:pPr>
        <w:pStyle w:val="ListParagraph"/>
        <w:numPr>
          <w:ilvl w:val="0"/>
          <w:numId w:val="16"/>
        </w:numPr>
      </w:pPr>
      <w:r>
        <w:t xml:space="preserve">Systems </w:t>
      </w:r>
    </w:p>
    <w:p w14:paraId="65FDD19E" w14:textId="77777777" w:rsidR="001D46C7" w:rsidRDefault="001D46C7" w:rsidP="00970234"/>
    <w:p w14:paraId="69A15B83" w14:textId="3C2BC630" w:rsidR="00461D02" w:rsidRDefault="00461D02" w:rsidP="00970234">
      <w:r>
        <w:t>Save/load functions-</w:t>
      </w:r>
    </w:p>
    <w:p w14:paraId="765EED83" w14:textId="6076CDE2" w:rsidR="00D12B75" w:rsidRDefault="00D12B75" w:rsidP="00D12B75">
      <w:pPr>
        <w:pStyle w:val="ListParagraph"/>
        <w:numPr>
          <w:ilvl w:val="0"/>
          <w:numId w:val="15"/>
        </w:numPr>
      </w:pPr>
      <w:r>
        <w:t>Load folder</w:t>
      </w:r>
    </w:p>
    <w:p w14:paraId="48C5330A" w14:textId="0C8E00AE" w:rsidR="00FC4630" w:rsidRDefault="00FC4630" w:rsidP="00D12B75">
      <w:pPr>
        <w:pStyle w:val="ListParagraph"/>
        <w:numPr>
          <w:ilvl w:val="0"/>
          <w:numId w:val="15"/>
        </w:numPr>
      </w:pPr>
      <w:r>
        <w:t>Single file load</w:t>
      </w:r>
    </w:p>
    <w:p w14:paraId="1BE2FA8A" w14:textId="77777777" w:rsidR="00FC4630" w:rsidRDefault="00FC4630" w:rsidP="00FC4630">
      <w:pPr>
        <w:pStyle w:val="ListParagraph"/>
        <w:numPr>
          <w:ilvl w:val="0"/>
          <w:numId w:val="15"/>
        </w:numPr>
      </w:pPr>
      <w:r>
        <w:t xml:space="preserve">Load file </w:t>
      </w:r>
    </w:p>
    <w:p w14:paraId="3A133EA8" w14:textId="54715BFE" w:rsidR="00FC4630" w:rsidRDefault="00FC4630" w:rsidP="00FC4630">
      <w:r>
        <w:t>File loading/creation-</w:t>
      </w:r>
    </w:p>
    <w:p w14:paraId="0F579232" w14:textId="77777777" w:rsidR="00FC4630" w:rsidRDefault="00FC4630" w:rsidP="00FC4630">
      <w:pPr>
        <w:pStyle w:val="ListParagraph"/>
        <w:numPr>
          <w:ilvl w:val="0"/>
          <w:numId w:val="2"/>
        </w:numPr>
      </w:pPr>
      <w:r>
        <w:t>JSON</w:t>
      </w:r>
    </w:p>
    <w:p w14:paraId="2D902F81" w14:textId="77777777" w:rsidR="00FC4630" w:rsidRDefault="00FC4630" w:rsidP="00FC4630">
      <w:pPr>
        <w:pStyle w:val="ListParagraph"/>
        <w:numPr>
          <w:ilvl w:val="0"/>
          <w:numId w:val="2"/>
        </w:numPr>
      </w:pPr>
      <w:r>
        <w:t>CSV</w:t>
      </w:r>
    </w:p>
    <w:p w14:paraId="0F7B2934" w14:textId="77777777" w:rsidR="00FC4630" w:rsidRDefault="00FC4630" w:rsidP="00FC4630">
      <w:pPr>
        <w:pStyle w:val="ListParagraph"/>
        <w:numPr>
          <w:ilvl w:val="0"/>
          <w:numId w:val="2"/>
        </w:numPr>
      </w:pPr>
      <w:r>
        <w:t>Text file</w:t>
      </w:r>
    </w:p>
    <w:p w14:paraId="02E8725B" w14:textId="77777777" w:rsidR="00FC4630" w:rsidRDefault="00FC4630" w:rsidP="00FC4630">
      <w:pPr>
        <w:pStyle w:val="ListParagraph"/>
        <w:numPr>
          <w:ilvl w:val="0"/>
          <w:numId w:val="2"/>
        </w:numPr>
      </w:pPr>
      <w:r>
        <w:t>Raw file</w:t>
      </w:r>
    </w:p>
    <w:p w14:paraId="2A77C4F5" w14:textId="77777777" w:rsidR="00FC4630" w:rsidRDefault="00FC4630" w:rsidP="00FC4630">
      <w:pPr>
        <w:pStyle w:val="ListParagraph"/>
        <w:numPr>
          <w:ilvl w:val="0"/>
          <w:numId w:val="2"/>
        </w:numPr>
      </w:pPr>
      <w:r>
        <w:t xml:space="preserve">Image file types </w:t>
      </w:r>
    </w:p>
    <w:p w14:paraId="3EBCD12D" w14:textId="4FCBB1D0" w:rsidR="00FC4630" w:rsidRDefault="00FC4630" w:rsidP="00D12B75">
      <w:pPr>
        <w:pStyle w:val="ListParagraph"/>
        <w:numPr>
          <w:ilvl w:val="0"/>
          <w:numId w:val="15"/>
        </w:numPr>
      </w:pPr>
    </w:p>
    <w:p w14:paraId="2D389B4D" w14:textId="7FE77FC2" w:rsidR="00461D02" w:rsidRDefault="00461D02" w:rsidP="00970234">
      <w:r>
        <w:t>Event</w:t>
      </w:r>
    </w:p>
    <w:p w14:paraId="6F1D3CA5" w14:textId="3219EE96" w:rsidR="00461D02" w:rsidRDefault="00461D02" w:rsidP="00461D02">
      <w:pPr>
        <w:pStyle w:val="ListParagraph"/>
        <w:numPr>
          <w:ilvl w:val="0"/>
          <w:numId w:val="10"/>
        </w:numPr>
      </w:pPr>
      <w:r>
        <w:t>Event system</w:t>
      </w:r>
    </w:p>
    <w:p w14:paraId="7892CC73" w14:textId="3DE63C44" w:rsidR="00FC4630" w:rsidRDefault="00461D02" w:rsidP="001F49A0">
      <w:pPr>
        <w:pStyle w:val="ListParagraph"/>
        <w:numPr>
          <w:ilvl w:val="0"/>
          <w:numId w:val="10"/>
        </w:numPr>
      </w:pPr>
      <w:r>
        <w:t xml:space="preserve">Custom events </w:t>
      </w:r>
    </w:p>
    <w:p w14:paraId="67B78B6B" w14:textId="0CC4E506" w:rsidR="00604C95" w:rsidRDefault="003A0A4F" w:rsidP="00604C95">
      <w:r>
        <w:lastRenderedPageBreak/>
        <w:t>Animation-</w:t>
      </w:r>
    </w:p>
    <w:p w14:paraId="42841AFE" w14:textId="47BE8A4A" w:rsidR="00D033E1" w:rsidRDefault="00D033E1" w:rsidP="00D033E1">
      <w:pPr>
        <w:pStyle w:val="ListParagraph"/>
        <w:numPr>
          <w:ilvl w:val="0"/>
          <w:numId w:val="5"/>
        </w:numPr>
      </w:pPr>
      <w:r>
        <w:t xml:space="preserve">Skelton </w:t>
      </w:r>
      <w:r w:rsidR="00970234">
        <w:t>– 2D/3D</w:t>
      </w:r>
    </w:p>
    <w:p w14:paraId="3679C60A" w14:textId="33310BA0" w:rsidR="00D033E1" w:rsidRDefault="00D033E1" w:rsidP="00D033E1">
      <w:pPr>
        <w:pStyle w:val="ListParagraph"/>
        <w:numPr>
          <w:ilvl w:val="0"/>
          <w:numId w:val="5"/>
        </w:numPr>
      </w:pPr>
      <w:r>
        <w:t xml:space="preserve">Forward kinematics </w:t>
      </w:r>
    </w:p>
    <w:p w14:paraId="377EB785" w14:textId="45E52553" w:rsidR="00D033E1" w:rsidRDefault="00D033E1" w:rsidP="00D033E1">
      <w:pPr>
        <w:pStyle w:val="ListParagraph"/>
        <w:numPr>
          <w:ilvl w:val="0"/>
          <w:numId w:val="5"/>
        </w:numPr>
      </w:pPr>
      <w:r>
        <w:t>Invers kinematics</w:t>
      </w:r>
    </w:p>
    <w:p w14:paraId="02D5BFDE" w14:textId="655A8C4C" w:rsidR="00970234" w:rsidRDefault="00970234" w:rsidP="00D033E1">
      <w:pPr>
        <w:pStyle w:val="ListParagraph"/>
        <w:numPr>
          <w:ilvl w:val="0"/>
          <w:numId w:val="5"/>
        </w:numPr>
      </w:pPr>
      <w:r>
        <w:t>Sprite animation</w:t>
      </w:r>
    </w:p>
    <w:p w14:paraId="15F3A5AD" w14:textId="22886924" w:rsidR="003A0A4F" w:rsidRDefault="003A0A4F" w:rsidP="00604C95">
      <w:r>
        <w:t>Terrain generation-</w:t>
      </w:r>
    </w:p>
    <w:p w14:paraId="66365FCB" w14:textId="05F3C294" w:rsidR="00D033E1" w:rsidRDefault="00D033E1" w:rsidP="00D033E1">
      <w:pPr>
        <w:pStyle w:val="ListParagraph"/>
        <w:numPr>
          <w:ilvl w:val="0"/>
          <w:numId w:val="6"/>
        </w:numPr>
      </w:pPr>
      <w:r>
        <w:t xml:space="preserve">Noise </w:t>
      </w:r>
    </w:p>
    <w:p w14:paraId="737C620F" w14:textId="0416E42F" w:rsidR="00D033E1" w:rsidRDefault="00D033E1" w:rsidP="00D033E1">
      <w:pPr>
        <w:pStyle w:val="ListParagraph"/>
        <w:numPr>
          <w:ilvl w:val="0"/>
          <w:numId w:val="6"/>
        </w:numPr>
      </w:pPr>
      <w:r>
        <w:t xml:space="preserve">Fault line </w:t>
      </w:r>
    </w:p>
    <w:p w14:paraId="7BED2EFB" w14:textId="1FE742A0" w:rsidR="00D033E1" w:rsidRPr="001D46C7" w:rsidRDefault="00D033E1" w:rsidP="00D033E1">
      <w:pPr>
        <w:pStyle w:val="ListParagraph"/>
        <w:numPr>
          <w:ilvl w:val="0"/>
          <w:numId w:val="6"/>
        </w:numPr>
        <w:rPr>
          <w:color w:val="FF0000"/>
        </w:rPr>
      </w:pPr>
      <w:r w:rsidRPr="001D46C7">
        <w:rPr>
          <w:color w:val="FF0000"/>
        </w:rPr>
        <w:t xml:space="preserve">Voxel generation </w:t>
      </w:r>
    </w:p>
    <w:p w14:paraId="0D458C0E" w14:textId="77777777" w:rsidR="00515ED3" w:rsidRDefault="00515ED3" w:rsidP="00604C95">
      <w:r>
        <w:t>Object loading-</w:t>
      </w:r>
    </w:p>
    <w:p w14:paraId="652BBD26" w14:textId="71F7203A" w:rsidR="00515ED3" w:rsidRDefault="00515ED3" w:rsidP="00515ED3">
      <w:pPr>
        <w:pStyle w:val="ListParagraph"/>
        <w:numPr>
          <w:ilvl w:val="0"/>
          <w:numId w:val="4"/>
        </w:numPr>
      </w:pPr>
      <w:proofErr w:type="spellStart"/>
      <w:r>
        <w:t>Assimp</w:t>
      </w:r>
      <w:proofErr w:type="spellEnd"/>
    </w:p>
    <w:p w14:paraId="309C55EB" w14:textId="074DAEA1" w:rsidR="00D033E1" w:rsidRDefault="00D033E1" w:rsidP="00D033E1">
      <w:pPr>
        <w:pStyle w:val="ListParagraph"/>
        <w:numPr>
          <w:ilvl w:val="1"/>
          <w:numId w:val="4"/>
        </w:numPr>
      </w:pPr>
      <w:proofErr w:type="spellStart"/>
      <w:r>
        <w:t>Obj</w:t>
      </w:r>
      <w:proofErr w:type="spellEnd"/>
    </w:p>
    <w:p w14:paraId="2DC189E7" w14:textId="68D5D7A1" w:rsidR="00D033E1" w:rsidRDefault="00D033E1" w:rsidP="00D033E1">
      <w:pPr>
        <w:pStyle w:val="ListParagraph"/>
        <w:numPr>
          <w:ilvl w:val="1"/>
          <w:numId w:val="4"/>
        </w:numPr>
      </w:pPr>
      <w:proofErr w:type="spellStart"/>
      <w:r>
        <w:t>Fbx</w:t>
      </w:r>
      <w:proofErr w:type="spellEnd"/>
    </w:p>
    <w:p w14:paraId="6EBE1D44" w14:textId="0D5642BC" w:rsidR="00AC5D2B" w:rsidRDefault="00436310" w:rsidP="00AC5D2B">
      <w:r>
        <w:t xml:space="preserve">3d </w:t>
      </w:r>
      <w:r w:rsidR="00AC5D2B">
        <w:t>Objects-</w:t>
      </w:r>
    </w:p>
    <w:p w14:paraId="2558998D" w14:textId="652807A2" w:rsidR="00AC5D2B" w:rsidRDefault="00AC5D2B" w:rsidP="00AC5D2B">
      <w:pPr>
        <w:pStyle w:val="ListParagraph"/>
        <w:numPr>
          <w:ilvl w:val="0"/>
          <w:numId w:val="4"/>
        </w:numPr>
      </w:pPr>
      <w:r>
        <w:t xml:space="preserve">collision </w:t>
      </w:r>
      <w:r w:rsidR="00157C38">
        <w:t xml:space="preserve">component </w:t>
      </w:r>
      <w:r w:rsidR="0037712A">
        <w:t>(one- many)</w:t>
      </w:r>
    </w:p>
    <w:p w14:paraId="64A31A31" w14:textId="56F5EB10" w:rsidR="00E74791" w:rsidRDefault="00E74791" w:rsidP="00E74791">
      <w:pPr>
        <w:pStyle w:val="ListParagraph"/>
        <w:numPr>
          <w:ilvl w:val="1"/>
          <w:numId w:val="4"/>
        </w:numPr>
      </w:pPr>
      <w:r>
        <w:t>name</w:t>
      </w:r>
    </w:p>
    <w:p w14:paraId="33479E5A" w14:textId="732935EF" w:rsidR="0037712A" w:rsidRDefault="0037712A" w:rsidP="00E74791">
      <w:pPr>
        <w:pStyle w:val="ListParagraph"/>
        <w:numPr>
          <w:ilvl w:val="1"/>
          <w:numId w:val="4"/>
        </w:numPr>
      </w:pPr>
      <w:r>
        <w:t>offset</w:t>
      </w:r>
    </w:p>
    <w:p w14:paraId="1ABE14CA" w14:textId="77777777" w:rsidR="0037712A" w:rsidRDefault="006178A4" w:rsidP="00E74791">
      <w:pPr>
        <w:pStyle w:val="ListParagraph"/>
        <w:numPr>
          <w:ilvl w:val="1"/>
          <w:numId w:val="4"/>
        </w:numPr>
      </w:pPr>
      <w:r>
        <w:t>circler:</w:t>
      </w:r>
    </w:p>
    <w:p w14:paraId="30DCC911" w14:textId="29FC46FD" w:rsidR="006178A4" w:rsidRDefault="006178A4" w:rsidP="0037712A">
      <w:pPr>
        <w:pStyle w:val="ListParagraph"/>
        <w:numPr>
          <w:ilvl w:val="2"/>
          <w:numId w:val="4"/>
        </w:numPr>
      </w:pPr>
      <w:r>
        <w:t xml:space="preserve"> </w:t>
      </w:r>
      <w:r w:rsidR="0037712A">
        <w:t>radius</w:t>
      </w:r>
    </w:p>
    <w:p w14:paraId="3A332C46" w14:textId="4E3C22FD" w:rsidR="006178A4" w:rsidRDefault="006178A4" w:rsidP="00E74791">
      <w:pPr>
        <w:pStyle w:val="ListParagraph"/>
        <w:numPr>
          <w:ilvl w:val="1"/>
          <w:numId w:val="4"/>
        </w:numPr>
      </w:pPr>
      <w:r>
        <w:t xml:space="preserve">rectangle: </w:t>
      </w:r>
    </w:p>
    <w:p w14:paraId="74171DE5" w14:textId="1E841F46" w:rsidR="0037712A" w:rsidRDefault="0037712A" w:rsidP="0037712A">
      <w:pPr>
        <w:pStyle w:val="ListParagraph"/>
        <w:numPr>
          <w:ilvl w:val="2"/>
          <w:numId w:val="4"/>
        </w:numPr>
      </w:pPr>
      <w:r>
        <w:t>size (</w:t>
      </w:r>
      <w:proofErr w:type="spellStart"/>
      <w:r>
        <w:t>x,y,z</w:t>
      </w:r>
      <w:proofErr w:type="spellEnd"/>
      <w:r>
        <w:t>)</w:t>
      </w:r>
    </w:p>
    <w:p w14:paraId="7C2AD0BC" w14:textId="2F1D62A5" w:rsidR="00157C38" w:rsidRDefault="0037712A" w:rsidP="00AC5D2B">
      <w:pPr>
        <w:pStyle w:val="ListParagraph"/>
        <w:numPr>
          <w:ilvl w:val="0"/>
          <w:numId w:val="4"/>
        </w:numPr>
      </w:pPr>
      <w:r>
        <w:t>action</w:t>
      </w:r>
      <w:r w:rsidR="00157C38">
        <w:t xml:space="preserve"> component </w:t>
      </w:r>
      <w:r>
        <w:t>(one – many)</w:t>
      </w:r>
    </w:p>
    <w:p w14:paraId="33C9030A" w14:textId="6401F8A9" w:rsidR="00157C38" w:rsidRDefault="00157C38" w:rsidP="00157C38">
      <w:pPr>
        <w:pStyle w:val="ListParagraph"/>
        <w:numPr>
          <w:ilvl w:val="1"/>
          <w:numId w:val="4"/>
        </w:numPr>
      </w:pPr>
      <w:r>
        <w:t>control type</w:t>
      </w:r>
      <w:r w:rsidR="00A73BDC">
        <w:t xml:space="preserve"> (</w:t>
      </w:r>
      <w:proofErr w:type="spellStart"/>
      <w:r w:rsidR="00A73BDC">
        <w:t>one,repeat</w:t>
      </w:r>
      <w:proofErr w:type="spellEnd"/>
      <w:r w:rsidR="00A73BDC">
        <w:t>…)</w:t>
      </w:r>
    </w:p>
    <w:p w14:paraId="36427006" w14:textId="3637D0C0" w:rsidR="0037712A" w:rsidRDefault="0037712A" w:rsidP="00157C38">
      <w:pPr>
        <w:pStyle w:val="ListParagraph"/>
        <w:numPr>
          <w:ilvl w:val="1"/>
          <w:numId w:val="4"/>
        </w:numPr>
      </w:pPr>
      <w:r>
        <w:t>control</w:t>
      </w:r>
      <w:r w:rsidR="00A73BDC">
        <w:t xml:space="preserve"> (button)</w:t>
      </w:r>
    </w:p>
    <w:p w14:paraId="39FDA11A" w14:textId="72EA498E" w:rsidR="0022533A" w:rsidRDefault="0022533A" w:rsidP="00157C38">
      <w:pPr>
        <w:pStyle w:val="ListParagraph"/>
        <w:numPr>
          <w:ilvl w:val="1"/>
          <w:numId w:val="4"/>
        </w:numPr>
      </w:pPr>
      <w:r>
        <w:t xml:space="preserve">action </w:t>
      </w:r>
      <w:r w:rsidR="00A73BDC">
        <w:t>(command)</w:t>
      </w:r>
    </w:p>
    <w:p w14:paraId="17B865DE" w14:textId="4E8EC94E" w:rsidR="00157C38" w:rsidRDefault="00157C38" w:rsidP="00AC5D2B">
      <w:pPr>
        <w:pStyle w:val="ListParagraph"/>
        <w:numPr>
          <w:ilvl w:val="0"/>
          <w:numId w:val="4"/>
        </w:numPr>
      </w:pPr>
      <w:r>
        <w:t xml:space="preserve">object component </w:t>
      </w:r>
      <w:r w:rsidR="0037712A">
        <w:t>(one)</w:t>
      </w:r>
    </w:p>
    <w:p w14:paraId="56CDA26E" w14:textId="77777777" w:rsidR="001F49A0" w:rsidRDefault="001F49A0" w:rsidP="001F49A0">
      <w:pPr>
        <w:pStyle w:val="ListParagraph"/>
        <w:numPr>
          <w:ilvl w:val="1"/>
          <w:numId w:val="4"/>
        </w:numPr>
      </w:pPr>
    </w:p>
    <w:p w14:paraId="630285A9" w14:textId="3F57C3CB" w:rsidR="00E74791" w:rsidRDefault="00E74791" w:rsidP="00AC5D2B">
      <w:pPr>
        <w:pStyle w:val="ListParagraph"/>
        <w:numPr>
          <w:ilvl w:val="0"/>
          <w:numId w:val="4"/>
        </w:numPr>
      </w:pPr>
      <w:r>
        <w:t xml:space="preserve">render component </w:t>
      </w:r>
      <w:r w:rsidR="0037712A">
        <w:t>(one)</w:t>
      </w:r>
    </w:p>
    <w:p w14:paraId="3C025906" w14:textId="1F03545E" w:rsidR="00E74791" w:rsidRDefault="00E74791" w:rsidP="00E74791">
      <w:pPr>
        <w:pStyle w:val="ListParagraph"/>
        <w:numPr>
          <w:ilvl w:val="1"/>
          <w:numId w:val="4"/>
        </w:numPr>
      </w:pPr>
      <w:r>
        <w:t xml:space="preserve">shadow enabled </w:t>
      </w:r>
    </w:p>
    <w:p w14:paraId="339EB7A8" w14:textId="0ED8594E" w:rsidR="00E74791" w:rsidRDefault="006178A4" w:rsidP="00E74791">
      <w:pPr>
        <w:pStyle w:val="ListParagraph"/>
        <w:numPr>
          <w:ilvl w:val="1"/>
          <w:numId w:val="4"/>
        </w:numPr>
      </w:pPr>
      <w:proofErr w:type="spellStart"/>
      <w:r>
        <w:t>toRender</w:t>
      </w:r>
      <w:proofErr w:type="spellEnd"/>
    </w:p>
    <w:p w14:paraId="1CE6B0CC" w14:textId="6CBFAD53" w:rsidR="006178A4" w:rsidRDefault="006178A4" w:rsidP="00E74791">
      <w:pPr>
        <w:pStyle w:val="ListParagraph"/>
        <w:numPr>
          <w:ilvl w:val="1"/>
          <w:numId w:val="4"/>
        </w:numPr>
      </w:pPr>
      <w:r>
        <w:t>bump mapping/ parallax mapping</w:t>
      </w:r>
    </w:p>
    <w:p w14:paraId="0EFC7ED7" w14:textId="0FAC62DD" w:rsidR="0022533A" w:rsidRDefault="0022533A" w:rsidP="0022533A">
      <w:pPr>
        <w:pStyle w:val="ListParagraph"/>
        <w:numPr>
          <w:ilvl w:val="0"/>
          <w:numId w:val="4"/>
        </w:numPr>
      </w:pPr>
      <w:r>
        <w:t xml:space="preserve">texture component </w:t>
      </w:r>
      <w:r w:rsidR="0037712A">
        <w:t>(one-many)</w:t>
      </w:r>
    </w:p>
    <w:p w14:paraId="75020387" w14:textId="2493D284" w:rsidR="00E74791" w:rsidRDefault="00E74791" w:rsidP="00E74791">
      <w:pPr>
        <w:pStyle w:val="ListParagraph"/>
        <w:numPr>
          <w:ilvl w:val="1"/>
          <w:numId w:val="4"/>
        </w:numPr>
      </w:pPr>
      <w:r>
        <w:t>texture</w:t>
      </w:r>
    </w:p>
    <w:p w14:paraId="6334BAC4" w14:textId="0A33B414" w:rsidR="006178A4" w:rsidRDefault="006178A4" w:rsidP="00E74791">
      <w:pPr>
        <w:pStyle w:val="ListParagraph"/>
        <w:numPr>
          <w:ilvl w:val="1"/>
          <w:numId w:val="4"/>
        </w:numPr>
      </w:pPr>
      <w:r>
        <w:t>normal map</w:t>
      </w:r>
    </w:p>
    <w:p w14:paraId="7C901683" w14:textId="75761FA0" w:rsidR="006178A4" w:rsidRDefault="006178A4" w:rsidP="00E74791">
      <w:pPr>
        <w:pStyle w:val="ListParagraph"/>
        <w:numPr>
          <w:ilvl w:val="1"/>
          <w:numId w:val="4"/>
        </w:numPr>
      </w:pPr>
      <w:r>
        <w:t>displacement map</w:t>
      </w:r>
    </w:p>
    <w:p w14:paraId="7FE23648" w14:textId="11FCD0C9" w:rsidR="00E74791" w:rsidRDefault="00E74791" w:rsidP="0022533A">
      <w:pPr>
        <w:pStyle w:val="ListParagraph"/>
        <w:numPr>
          <w:ilvl w:val="0"/>
          <w:numId w:val="4"/>
        </w:numPr>
      </w:pPr>
      <w:r>
        <w:t xml:space="preserve">position component </w:t>
      </w:r>
    </w:p>
    <w:p w14:paraId="2AE257A2" w14:textId="2061000B" w:rsidR="00E74791" w:rsidRDefault="00E74791" w:rsidP="00E74791">
      <w:pPr>
        <w:pStyle w:val="ListParagraph"/>
        <w:numPr>
          <w:ilvl w:val="1"/>
          <w:numId w:val="4"/>
        </w:numPr>
      </w:pPr>
      <w:r>
        <w:t>rotation</w:t>
      </w:r>
    </w:p>
    <w:p w14:paraId="444B5E91" w14:textId="2E5E2D16" w:rsidR="00E74791" w:rsidRDefault="00E74791" w:rsidP="00E74791">
      <w:pPr>
        <w:pStyle w:val="ListParagraph"/>
        <w:numPr>
          <w:ilvl w:val="1"/>
          <w:numId w:val="4"/>
        </w:numPr>
      </w:pPr>
      <w:r>
        <w:t>position</w:t>
      </w:r>
    </w:p>
    <w:p w14:paraId="6DF47CE1" w14:textId="414AECE1" w:rsidR="00E74791" w:rsidRDefault="00E74791" w:rsidP="00E74791">
      <w:pPr>
        <w:pStyle w:val="ListParagraph"/>
        <w:numPr>
          <w:ilvl w:val="1"/>
          <w:numId w:val="4"/>
        </w:numPr>
      </w:pPr>
      <w:r>
        <w:t>scale</w:t>
      </w:r>
    </w:p>
    <w:p w14:paraId="726E519F" w14:textId="78411754" w:rsidR="00436310" w:rsidRDefault="00436310" w:rsidP="00436310">
      <w:r>
        <w:t xml:space="preserve">UI- </w:t>
      </w:r>
    </w:p>
    <w:p w14:paraId="7428F7A2" w14:textId="02411ED9" w:rsidR="00436310" w:rsidRDefault="00436310" w:rsidP="00436310">
      <w:pPr>
        <w:pStyle w:val="ListParagraph"/>
        <w:numPr>
          <w:ilvl w:val="0"/>
          <w:numId w:val="18"/>
        </w:numPr>
      </w:pPr>
      <w:r>
        <w:t xml:space="preserve">UI component </w:t>
      </w:r>
    </w:p>
    <w:p w14:paraId="17490D27" w14:textId="77777777" w:rsidR="00436310" w:rsidRDefault="00436310" w:rsidP="00436310">
      <w:pPr>
        <w:pStyle w:val="ListParagraph"/>
        <w:numPr>
          <w:ilvl w:val="0"/>
          <w:numId w:val="18"/>
        </w:numPr>
      </w:pPr>
    </w:p>
    <w:p w14:paraId="1D56813A" w14:textId="77777777" w:rsidR="00436310" w:rsidRDefault="00436310" w:rsidP="00436310"/>
    <w:p w14:paraId="72F589C2" w14:textId="0E2654A5" w:rsidR="003A0A4F" w:rsidRDefault="003A0A4F" w:rsidP="00604C95">
      <w:r>
        <w:t>Graphics-</w:t>
      </w:r>
    </w:p>
    <w:p w14:paraId="7A4D2585" w14:textId="26D11767" w:rsidR="003A0A4F" w:rsidRDefault="003A0A4F" w:rsidP="00515ED3">
      <w:pPr>
        <w:pStyle w:val="ListParagraph"/>
        <w:numPr>
          <w:ilvl w:val="0"/>
          <w:numId w:val="3"/>
        </w:numPr>
      </w:pPr>
      <w:r>
        <w:t>3D rendering</w:t>
      </w:r>
    </w:p>
    <w:p w14:paraId="6A8A6DE7" w14:textId="78AD4E5C" w:rsidR="00E67A58" w:rsidRDefault="00E67A58" w:rsidP="00E67A58">
      <w:pPr>
        <w:pStyle w:val="ListParagraph"/>
        <w:numPr>
          <w:ilvl w:val="1"/>
          <w:numId w:val="3"/>
        </w:numPr>
      </w:pPr>
      <w:r>
        <w:t xml:space="preserve">render Objects lists </w:t>
      </w:r>
    </w:p>
    <w:p w14:paraId="64A53857" w14:textId="77777777" w:rsidR="00E67A58" w:rsidRDefault="00E67A58" w:rsidP="00E67A58">
      <w:pPr>
        <w:pStyle w:val="ListParagraph"/>
        <w:numPr>
          <w:ilvl w:val="1"/>
          <w:numId w:val="3"/>
        </w:numPr>
      </w:pPr>
      <w:r>
        <w:t xml:space="preserve">Transformation </w:t>
      </w:r>
    </w:p>
    <w:p w14:paraId="3E7B8B15" w14:textId="773C40BF" w:rsidR="00E67A58" w:rsidRDefault="00E67A58" w:rsidP="00E67A58">
      <w:pPr>
        <w:pStyle w:val="ListParagraph"/>
        <w:numPr>
          <w:ilvl w:val="1"/>
          <w:numId w:val="3"/>
        </w:numPr>
      </w:pPr>
      <w:r>
        <w:t xml:space="preserve">look </w:t>
      </w:r>
    </w:p>
    <w:p w14:paraId="5D8CE26F" w14:textId="4F76F642" w:rsidR="00E67A58" w:rsidRDefault="00E67A58" w:rsidP="00E67A58">
      <w:pPr>
        <w:pStyle w:val="ListParagraph"/>
        <w:numPr>
          <w:ilvl w:val="1"/>
          <w:numId w:val="3"/>
        </w:numPr>
      </w:pPr>
      <w:r>
        <w:t xml:space="preserve">physics </w:t>
      </w:r>
    </w:p>
    <w:p w14:paraId="4919AAC6" w14:textId="7C2D3193" w:rsidR="003A0A4F" w:rsidRDefault="003A0A4F" w:rsidP="00515ED3">
      <w:pPr>
        <w:pStyle w:val="ListParagraph"/>
        <w:numPr>
          <w:ilvl w:val="0"/>
          <w:numId w:val="3"/>
        </w:numPr>
      </w:pPr>
      <w:r>
        <w:t xml:space="preserve">2D rendering </w:t>
      </w:r>
      <w:r w:rsidR="00FC4630">
        <w:t xml:space="preserve">- </w:t>
      </w:r>
      <w:proofErr w:type="spellStart"/>
      <w:r w:rsidR="00FC4630">
        <w:t>ui</w:t>
      </w:r>
      <w:proofErr w:type="spellEnd"/>
    </w:p>
    <w:p w14:paraId="0A34934F" w14:textId="5160E481" w:rsidR="003A0A4F" w:rsidRDefault="003A0A4F" w:rsidP="00515ED3">
      <w:pPr>
        <w:pStyle w:val="ListParagraph"/>
        <w:numPr>
          <w:ilvl w:val="0"/>
          <w:numId w:val="3"/>
        </w:numPr>
      </w:pPr>
      <w:r>
        <w:t xml:space="preserve">Postprocessing </w:t>
      </w:r>
    </w:p>
    <w:p w14:paraId="0D2B0FAB" w14:textId="48B78687" w:rsidR="00D12B75" w:rsidRDefault="000E39B9" w:rsidP="00D12B75">
      <w:pPr>
        <w:pStyle w:val="ListParagraph"/>
        <w:numPr>
          <w:ilvl w:val="1"/>
          <w:numId w:val="3"/>
        </w:numPr>
      </w:pPr>
      <w:r>
        <w:t xml:space="preserve">Blur </w:t>
      </w:r>
    </w:p>
    <w:p w14:paraId="43B0BD43" w14:textId="75DD0B55" w:rsidR="000E39B9" w:rsidRDefault="000E39B9" w:rsidP="00D12B75">
      <w:pPr>
        <w:pStyle w:val="ListParagraph"/>
        <w:numPr>
          <w:ilvl w:val="1"/>
          <w:numId w:val="3"/>
        </w:numPr>
      </w:pPr>
      <w:r>
        <w:t>Fade</w:t>
      </w:r>
    </w:p>
    <w:p w14:paraId="23A28608" w14:textId="16CC8BBC" w:rsidR="000E39B9" w:rsidRDefault="000E39B9" w:rsidP="00D12B75">
      <w:pPr>
        <w:pStyle w:val="ListParagraph"/>
        <w:numPr>
          <w:ilvl w:val="1"/>
          <w:numId w:val="3"/>
        </w:numPr>
      </w:pPr>
      <w:r>
        <w:t>Bloom</w:t>
      </w:r>
    </w:p>
    <w:p w14:paraId="30B4CB16" w14:textId="0B76C612" w:rsidR="000E39B9" w:rsidRDefault="000E39B9" w:rsidP="000E39B9">
      <w:pPr>
        <w:pStyle w:val="ListParagraph"/>
        <w:numPr>
          <w:ilvl w:val="1"/>
          <w:numId w:val="3"/>
        </w:numPr>
      </w:pPr>
      <w:r>
        <w:t xml:space="preserve">Colour </w:t>
      </w:r>
    </w:p>
    <w:p w14:paraId="66995AE8" w14:textId="22924F5E" w:rsidR="000E39B9" w:rsidRDefault="000E39B9" w:rsidP="000E39B9">
      <w:pPr>
        <w:pStyle w:val="ListParagraph"/>
        <w:numPr>
          <w:ilvl w:val="1"/>
          <w:numId w:val="3"/>
        </w:numPr>
      </w:pPr>
      <w:r>
        <w:t>Ambient occlusion</w:t>
      </w:r>
    </w:p>
    <w:p w14:paraId="79FA61C8" w14:textId="4F8A6A31" w:rsidR="003A0A4F" w:rsidRDefault="003A0A4F" w:rsidP="00515ED3">
      <w:pPr>
        <w:pStyle w:val="ListParagraph"/>
        <w:numPr>
          <w:ilvl w:val="0"/>
          <w:numId w:val="3"/>
        </w:numPr>
      </w:pPr>
      <w:r>
        <w:t>Lighting</w:t>
      </w:r>
    </w:p>
    <w:p w14:paraId="0C18C148" w14:textId="0A5FDE0D" w:rsidR="000E39B9" w:rsidRDefault="000E39B9" w:rsidP="000E39B9">
      <w:pPr>
        <w:pStyle w:val="ListParagraph"/>
        <w:numPr>
          <w:ilvl w:val="1"/>
          <w:numId w:val="3"/>
        </w:numPr>
      </w:pPr>
      <w:r>
        <w:t>Global illumination</w:t>
      </w:r>
    </w:p>
    <w:p w14:paraId="2FD728D0" w14:textId="1281F53E" w:rsidR="000E39B9" w:rsidRDefault="000E39B9" w:rsidP="000E39B9">
      <w:pPr>
        <w:pStyle w:val="ListParagraph"/>
        <w:numPr>
          <w:ilvl w:val="1"/>
          <w:numId w:val="3"/>
        </w:numPr>
      </w:pPr>
      <w:r>
        <w:t xml:space="preserve">Local illumination </w:t>
      </w:r>
    </w:p>
    <w:p w14:paraId="02ED2A76" w14:textId="278FB7C9" w:rsidR="000E39B9" w:rsidRDefault="000E39B9" w:rsidP="00515ED3">
      <w:pPr>
        <w:pStyle w:val="ListParagraph"/>
        <w:numPr>
          <w:ilvl w:val="0"/>
          <w:numId w:val="3"/>
        </w:numPr>
      </w:pPr>
      <w:r>
        <w:t xml:space="preserve">Shadows </w:t>
      </w:r>
    </w:p>
    <w:p w14:paraId="715ABB72" w14:textId="70E4CC70" w:rsidR="00C62398" w:rsidRDefault="00C62398" w:rsidP="00515ED3">
      <w:pPr>
        <w:pStyle w:val="ListParagraph"/>
        <w:numPr>
          <w:ilvl w:val="0"/>
          <w:numId w:val="3"/>
        </w:numPr>
      </w:pPr>
      <w:r>
        <w:t xml:space="preserve">Billboarding </w:t>
      </w:r>
    </w:p>
    <w:p w14:paraId="1483E26C" w14:textId="309DD67D" w:rsidR="000E39B9" w:rsidRDefault="000E39B9" w:rsidP="00515ED3">
      <w:pPr>
        <w:pStyle w:val="ListParagraph"/>
        <w:numPr>
          <w:ilvl w:val="0"/>
          <w:numId w:val="3"/>
        </w:numPr>
      </w:pPr>
      <w:r>
        <w:t>Fog</w:t>
      </w:r>
    </w:p>
    <w:p w14:paraId="088F904D" w14:textId="5260744F" w:rsidR="000E39B9" w:rsidRDefault="000E39B9" w:rsidP="00515ED3">
      <w:pPr>
        <w:pStyle w:val="ListParagraph"/>
        <w:numPr>
          <w:ilvl w:val="0"/>
          <w:numId w:val="3"/>
        </w:numPr>
      </w:pPr>
      <w:r>
        <w:t>Bump mapping</w:t>
      </w:r>
    </w:p>
    <w:p w14:paraId="595ADF7A" w14:textId="2CFEB376" w:rsidR="000E39B9" w:rsidRDefault="000E39B9" w:rsidP="00515ED3">
      <w:pPr>
        <w:pStyle w:val="ListParagraph"/>
        <w:numPr>
          <w:ilvl w:val="0"/>
          <w:numId w:val="3"/>
        </w:numPr>
      </w:pPr>
      <w:r>
        <w:t xml:space="preserve">Parallax mapping </w:t>
      </w:r>
    </w:p>
    <w:p w14:paraId="7042E728" w14:textId="14F693AE" w:rsidR="000E39B9" w:rsidRDefault="000E39B9" w:rsidP="00515ED3">
      <w:pPr>
        <w:pStyle w:val="ListParagraph"/>
        <w:numPr>
          <w:ilvl w:val="0"/>
          <w:numId w:val="3"/>
        </w:numPr>
      </w:pPr>
      <w:r>
        <w:t xml:space="preserve">Occlusion culling  </w:t>
      </w:r>
    </w:p>
    <w:p w14:paraId="528C3F72" w14:textId="52DAB5B9" w:rsidR="00E67A58" w:rsidRDefault="00E67A58" w:rsidP="00515ED3">
      <w:pPr>
        <w:pStyle w:val="ListParagraph"/>
        <w:numPr>
          <w:ilvl w:val="0"/>
          <w:numId w:val="3"/>
        </w:numPr>
      </w:pPr>
      <w:r>
        <w:t xml:space="preserve">Shader reflection </w:t>
      </w:r>
    </w:p>
    <w:p w14:paraId="473A4CC1" w14:textId="39E0D253" w:rsidR="00515ED3" w:rsidRDefault="003A0A4F" w:rsidP="00604C95">
      <w:r>
        <w:t>UI</w:t>
      </w:r>
      <w:r w:rsidR="00515ED3">
        <w:t xml:space="preserve"> items</w:t>
      </w:r>
      <w:r>
        <w:t>-</w:t>
      </w:r>
    </w:p>
    <w:p w14:paraId="00F197BE" w14:textId="35F0DEE6" w:rsidR="00461D02" w:rsidRDefault="00461D02" w:rsidP="00461D02">
      <w:pPr>
        <w:pStyle w:val="ListParagraph"/>
        <w:numPr>
          <w:ilvl w:val="0"/>
          <w:numId w:val="9"/>
        </w:numPr>
      </w:pPr>
      <w:r>
        <w:t>Text</w:t>
      </w:r>
    </w:p>
    <w:p w14:paraId="74A3EE66" w14:textId="3F6C3BA3" w:rsidR="00461D02" w:rsidRDefault="007B623C" w:rsidP="00461D02">
      <w:pPr>
        <w:pStyle w:val="ListParagraph"/>
        <w:numPr>
          <w:ilvl w:val="0"/>
          <w:numId w:val="9"/>
        </w:numPr>
      </w:pPr>
      <w:r>
        <w:t xml:space="preserve">Components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ui</w:t>
      </w:r>
      <w:proofErr w:type="spellEnd"/>
    </w:p>
    <w:p w14:paraId="5160F01E" w14:textId="2FD062EF" w:rsidR="00D8277D" w:rsidRDefault="00D8277D" w:rsidP="00604C95">
      <w:r>
        <w:t>Maths</w:t>
      </w:r>
      <w:r w:rsidR="00093C39">
        <w:t>/</w:t>
      </w:r>
      <w:proofErr w:type="spellStart"/>
      <w:r w:rsidR="00093C39">
        <w:t>Utilts</w:t>
      </w:r>
      <w:proofErr w:type="spellEnd"/>
      <w:r>
        <w:t>-</w:t>
      </w:r>
    </w:p>
    <w:p w14:paraId="7FFEFEBA" w14:textId="25C394ED" w:rsidR="00D8277D" w:rsidRDefault="00D8277D" w:rsidP="00D8277D">
      <w:pPr>
        <w:pStyle w:val="ListParagraph"/>
        <w:numPr>
          <w:ilvl w:val="0"/>
          <w:numId w:val="1"/>
        </w:numPr>
      </w:pPr>
      <w:r>
        <w:t>Random</w:t>
      </w:r>
      <w:r w:rsidR="00D12B75">
        <w:t xml:space="preserve"> functions</w:t>
      </w:r>
    </w:p>
    <w:p w14:paraId="5C2FCCA2" w14:textId="2F21E925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Int</w:t>
      </w:r>
      <w:proofErr w:type="spellEnd"/>
    </w:p>
    <w:p w14:paraId="42FA0EA0" w14:textId="7DE2D880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Float</w:t>
      </w:r>
      <w:proofErr w:type="spellEnd"/>
    </w:p>
    <w:p w14:paraId="0298B491" w14:textId="72231643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PointInSquare</w:t>
      </w:r>
      <w:proofErr w:type="spellEnd"/>
    </w:p>
    <w:p w14:paraId="1B77167A" w14:textId="77777777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PointIncircle</w:t>
      </w:r>
      <w:proofErr w:type="spellEnd"/>
    </w:p>
    <w:p w14:paraId="7949DF1C" w14:textId="77777777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PointInSphere</w:t>
      </w:r>
      <w:proofErr w:type="spellEnd"/>
    </w:p>
    <w:p w14:paraId="471A0818" w14:textId="6B38AF20" w:rsidR="0038540D" w:rsidRDefault="0038540D" w:rsidP="003C2886">
      <w:pPr>
        <w:pStyle w:val="ListParagraph"/>
        <w:numPr>
          <w:ilvl w:val="1"/>
          <w:numId w:val="1"/>
        </w:numPr>
      </w:pPr>
      <w:proofErr w:type="spellStart"/>
      <w:r>
        <w:t>RandPointInCube</w:t>
      </w:r>
      <w:proofErr w:type="spellEnd"/>
      <w:r>
        <w:t xml:space="preserve"> </w:t>
      </w:r>
    </w:p>
    <w:p w14:paraId="73388004" w14:textId="28EE6F9C" w:rsidR="00D8277D" w:rsidRDefault="00D8277D" w:rsidP="00D8277D">
      <w:pPr>
        <w:pStyle w:val="ListParagraph"/>
        <w:numPr>
          <w:ilvl w:val="0"/>
          <w:numId w:val="1"/>
        </w:numPr>
      </w:pPr>
      <w:r>
        <w:t>Vectors</w:t>
      </w:r>
    </w:p>
    <w:p w14:paraId="5E3C6AE4" w14:textId="301EE540" w:rsidR="0038540D" w:rsidRDefault="0038540D" w:rsidP="003C2886">
      <w:pPr>
        <w:pStyle w:val="ListParagraph"/>
        <w:numPr>
          <w:ilvl w:val="1"/>
          <w:numId w:val="1"/>
        </w:numPr>
      </w:pPr>
      <w:r>
        <w:t>Vec3</w:t>
      </w:r>
    </w:p>
    <w:p w14:paraId="441B940C" w14:textId="4C8B44B3" w:rsidR="0038540D" w:rsidRDefault="0038540D" w:rsidP="0038540D">
      <w:pPr>
        <w:pStyle w:val="ListParagraph"/>
        <w:numPr>
          <w:ilvl w:val="1"/>
          <w:numId w:val="1"/>
        </w:numPr>
      </w:pPr>
      <w:r>
        <w:t>Vec2</w:t>
      </w:r>
    </w:p>
    <w:p w14:paraId="15D76DAF" w14:textId="43D93CDD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Inverse </w:t>
      </w:r>
    </w:p>
    <w:p w14:paraId="0000D24A" w14:textId="4E426039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Cross </w:t>
      </w:r>
    </w:p>
    <w:p w14:paraId="63725182" w14:textId="310EDC97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Dot </w:t>
      </w:r>
    </w:p>
    <w:p w14:paraId="22314B7F" w14:textId="527454EC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Add </w:t>
      </w:r>
    </w:p>
    <w:p w14:paraId="53EAB1C2" w14:textId="79850159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Normalise </w:t>
      </w:r>
    </w:p>
    <w:p w14:paraId="6FE4D209" w14:textId="5E14108F" w:rsidR="001D46C7" w:rsidRDefault="001D46C7" w:rsidP="0038540D">
      <w:pPr>
        <w:pStyle w:val="ListParagraph"/>
        <w:numPr>
          <w:ilvl w:val="1"/>
          <w:numId w:val="1"/>
        </w:numPr>
      </w:pPr>
      <w:r>
        <w:t xml:space="preserve">Length </w:t>
      </w:r>
    </w:p>
    <w:p w14:paraId="42CC25F3" w14:textId="0A1A0C28" w:rsidR="001D46C7" w:rsidRDefault="001D46C7" w:rsidP="0038540D">
      <w:pPr>
        <w:pStyle w:val="ListParagraph"/>
        <w:numPr>
          <w:ilvl w:val="1"/>
          <w:numId w:val="1"/>
        </w:numPr>
      </w:pPr>
      <w:r>
        <w:lastRenderedPageBreak/>
        <w:t xml:space="preserve">Minus </w:t>
      </w:r>
    </w:p>
    <w:p w14:paraId="29716B62" w14:textId="59ABF8AD" w:rsidR="00D8277D" w:rsidRDefault="00D8277D" w:rsidP="00D8277D">
      <w:pPr>
        <w:pStyle w:val="ListParagraph"/>
        <w:numPr>
          <w:ilvl w:val="0"/>
          <w:numId w:val="1"/>
        </w:numPr>
      </w:pPr>
      <w:r>
        <w:t>Quaternions</w:t>
      </w:r>
    </w:p>
    <w:p w14:paraId="356FFD2F" w14:textId="7FF831CD" w:rsidR="003C2886" w:rsidRDefault="00093C39" w:rsidP="00D8277D">
      <w:pPr>
        <w:pStyle w:val="ListParagraph"/>
        <w:numPr>
          <w:ilvl w:val="0"/>
          <w:numId w:val="1"/>
        </w:numPr>
      </w:pPr>
      <w:r>
        <w:t>String</w:t>
      </w:r>
    </w:p>
    <w:p w14:paraId="52E56FAC" w14:textId="77777777" w:rsidR="00093C39" w:rsidRDefault="00093C39" w:rsidP="00D8277D">
      <w:pPr>
        <w:pStyle w:val="ListParagraph"/>
        <w:numPr>
          <w:ilvl w:val="0"/>
          <w:numId w:val="1"/>
        </w:numPr>
      </w:pPr>
    </w:p>
    <w:p w14:paraId="481A4069" w14:textId="44C8CF28" w:rsidR="00D8277D" w:rsidRDefault="00461D02" w:rsidP="00461D02">
      <w:r>
        <w:t>Input system</w:t>
      </w:r>
    </w:p>
    <w:p w14:paraId="02B4B177" w14:textId="7A7FCE25" w:rsidR="00520EB9" w:rsidRDefault="00520EB9" w:rsidP="00520EB9">
      <w:pPr>
        <w:pStyle w:val="ListParagraph"/>
        <w:numPr>
          <w:ilvl w:val="0"/>
          <w:numId w:val="11"/>
        </w:numPr>
      </w:pPr>
      <w:r>
        <w:t xml:space="preserve">Factory between different input receivers – </w:t>
      </w:r>
      <w:proofErr w:type="spellStart"/>
      <w:r>
        <w:t>ie</w:t>
      </w:r>
      <w:proofErr w:type="spellEnd"/>
      <w:r>
        <w:t xml:space="preserve"> windows and </w:t>
      </w:r>
      <w:proofErr w:type="spellStart"/>
      <w:r>
        <w:t>xinput</w:t>
      </w:r>
      <w:proofErr w:type="spellEnd"/>
    </w:p>
    <w:p w14:paraId="66C00FB7" w14:textId="6DC8E7E8" w:rsidR="00461D02" w:rsidRDefault="00520EB9" w:rsidP="00461D02">
      <w:pPr>
        <w:pStyle w:val="ListParagraph"/>
        <w:numPr>
          <w:ilvl w:val="0"/>
          <w:numId w:val="11"/>
        </w:numPr>
      </w:pPr>
      <w:r>
        <w:t xml:space="preserve">Controller </w:t>
      </w:r>
    </w:p>
    <w:p w14:paraId="4F75A07F" w14:textId="1A7C0558" w:rsidR="00520EB9" w:rsidRDefault="00520EB9" w:rsidP="00461D02">
      <w:pPr>
        <w:pStyle w:val="ListParagraph"/>
        <w:numPr>
          <w:ilvl w:val="0"/>
          <w:numId w:val="11"/>
        </w:numPr>
      </w:pPr>
      <w:r>
        <w:t xml:space="preserve">Mouse </w:t>
      </w:r>
    </w:p>
    <w:p w14:paraId="22E5BD70" w14:textId="7E649B8B" w:rsidR="00520EB9" w:rsidRDefault="00520EB9" w:rsidP="00461D02">
      <w:pPr>
        <w:pStyle w:val="ListParagraph"/>
        <w:numPr>
          <w:ilvl w:val="0"/>
          <w:numId w:val="11"/>
        </w:numPr>
      </w:pPr>
      <w:r>
        <w:t xml:space="preserve">Keyboard </w:t>
      </w:r>
    </w:p>
    <w:p w14:paraId="74B02592" w14:textId="6D3D90A9" w:rsidR="00463DD3" w:rsidRDefault="00463DD3" w:rsidP="00461D02">
      <w:pPr>
        <w:pStyle w:val="ListParagraph"/>
        <w:numPr>
          <w:ilvl w:val="0"/>
          <w:numId w:val="11"/>
        </w:numPr>
      </w:pPr>
      <w:r>
        <w:t xml:space="preserve">Key binding </w:t>
      </w:r>
    </w:p>
    <w:p w14:paraId="6B1E6BD5" w14:textId="6DE384A6" w:rsidR="007B623C" w:rsidRDefault="007B623C" w:rsidP="007B623C">
      <w:r>
        <w:t>Particle system</w:t>
      </w:r>
    </w:p>
    <w:p w14:paraId="4C64CBD1" w14:textId="370B0E85" w:rsidR="00463DD3" w:rsidRDefault="00463DD3" w:rsidP="00463DD3">
      <w:pPr>
        <w:pStyle w:val="ListParagraph"/>
        <w:numPr>
          <w:ilvl w:val="0"/>
          <w:numId w:val="14"/>
        </w:numPr>
      </w:pPr>
      <w:r>
        <w:t xml:space="preserve">Lines </w:t>
      </w:r>
    </w:p>
    <w:p w14:paraId="3E38C295" w14:textId="119C8261" w:rsidR="00463DD3" w:rsidRDefault="00463DD3" w:rsidP="00463DD3">
      <w:pPr>
        <w:pStyle w:val="ListParagraph"/>
        <w:numPr>
          <w:ilvl w:val="0"/>
          <w:numId w:val="14"/>
        </w:numPr>
      </w:pPr>
      <w:r>
        <w:t xml:space="preserve">Springs </w:t>
      </w:r>
    </w:p>
    <w:p w14:paraId="3C428BFF" w14:textId="2205CC71" w:rsidR="00463DD3" w:rsidRDefault="00463DD3" w:rsidP="00463DD3">
      <w:pPr>
        <w:pStyle w:val="ListParagraph"/>
        <w:numPr>
          <w:ilvl w:val="0"/>
          <w:numId w:val="14"/>
        </w:numPr>
      </w:pPr>
      <w:r>
        <w:t xml:space="preserve">Effect particles </w:t>
      </w:r>
    </w:p>
    <w:p w14:paraId="6665532D" w14:textId="62B7998D" w:rsidR="007B623C" w:rsidRDefault="007B623C" w:rsidP="007B623C">
      <w:r>
        <w:t xml:space="preserve">Physics </w:t>
      </w:r>
    </w:p>
    <w:p w14:paraId="388A9E99" w14:textId="5DB0AB13" w:rsidR="00E67A58" w:rsidRDefault="00E67A58" w:rsidP="00E67A58">
      <w:pPr>
        <w:pStyle w:val="ListParagraph"/>
        <w:numPr>
          <w:ilvl w:val="0"/>
          <w:numId w:val="17"/>
        </w:numPr>
      </w:pPr>
      <w:r>
        <w:t xml:space="preserve">Collisions </w:t>
      </w:r>
    </w:p>
    <w:p w14:paraId="5D9FE239" w14:textId="0806DF35" w:rsidR="00E67A58" w:rsidRDefault="00E67A58" w:rsidP="00E67A58">
      <w:pPr>
        <w:pStyle w:val="ListParagraph"/>
        <w:numPr>
          <w:ilvl w:val="1"/>
          <w:numId w:val="17"/>
        </w:numPr>
      </w:pPr>
      <w:r>
        <w:t xml:space="preserve">Point in area </w:t>
      </w:r>
    </w:p>
    <w:p w14:paraId="0AADB718" w14:textId="0AF4A4A6" w:rsidR="00E67A58" w:rsidRDefault="00E67A58" w:rsidP="00E67A58">
      <w:pPr>
        <w:pStyle w:val="ListParagraph"/>
        <w:numPr>
          <w:ilvl w:val="1"/>
          <w:numId w:val="17"/>
        </w:numPr>
      </w:pPr>
      <w:r>
        <w:t xml:space="preserve">Point in circle </w:t>
      </w:r>
    </w:p>
    <w:p w14:paraId="665D1D10" w14:textId="15DF1127" w:rsidR="00E67A58" w:rsidRDefault="00E67A58" w:rsidP="00E67A58">
      <w:pPr>
        <w:pStyle w:val="ListParagraph"/>
        <w:numPr>
          <w:ilvl w:val="1"/>
          <w:numId w:val="17"/>
        </w:numPr>
      </w:pPr>
      <w:r>
        <w:t xml:space="preserve">Line collision </w:t>
      </w:r>
    </w:p>
    <w:p w14:paraId="29A1B726" w14:textId="09359D07" w:rsidR="00AC5D2B" w:rsidRDefault="00AC5D2B" w:rsidP="00AC5D2B">
      <w:pPr>
        <w:pStyle w:val="ListParagraph"/>
      </w:pPr>
    </w:p>
    <w:p w14:paraId="38BFA818" w14:textId="076C74F8" w:rsidR="00604C95" w:rsidRDefault="00604C95" w:rsidP="003A0A4F">
      <w:pPr>
        <w:pStyle w:val="Heading1"/>
      </w:pPr>
      <w:r>
        <w:t>Tools</w:t>
      </w:r>
    </w:p>
    <w:p w14:paraId="2F07CCB2" w14:textId="6435C67F" w:rsidR="002973C5" w:rsidRDefault="00604C95" w:rsidP="00604C95">
      <w:r>
        <w:t>Debug tool-</w:t>
      </w:r>
    </w:p>
    <w:p w14:paraId="65DA7DEB" w14:textId="5F2DD1EC" w:rsidR="00604C95" w:rsidRDefault="00604C95" w:rsidP="00D8277D">
      <w:pPr>
        <w:pStyle w:val="Heading1"/>
      </w:pPr>
      <w:r>
        <w:t xml:space="preserve">Editor </w:t>
      </w:r>
    </w:p>
    <w:p w14:paraId="7BDB4577" w14:textId="63459FFE" w:rsidR="00515ED3" w:rsidRDefault="00515ED3" w:rsidP="00515ED3">
      <w:r>
        <w:t xml:space="preserve">UI builder </w:t>
      </w:r>
    </w:p>
    <w:p w14:paraId="0117B582" w14:textId="09AE1725" w:rsidR="00515ED3" w:rsidRDefault="00515ED3" w:rsidP="00515ED3">
      <w:r>
        <w:t>Object creation</w:t>
      </w:r>
      <w:r w:rsidR="00D033E1">
        <w:t>-</w:t>
      </w:r>
    </w:p>
    <w:p w14:paraId="16B34080" w14:textId="77777777" w:rsidR="00970234" w:rsidRDefault="00970234" w:rsidP="00515ED3">
      <w:r>
        <w:t>Animation editor-</w:t>
      </w:r>
    </w:p>
    <w:p w14:paraId="76BAA933" w14:textId="1ABD238F" w:rsidR="00D033E1" w:rsidRDefault="00970234" w:rsidP="00970234">
      <w:pPr>
        <w:pStyle w:val="ListParagraph"/>
        <w:numPr>
          <w:ilvl w:val="0"/>
          <w:numId w:val="8"/>
        </w:numPr>
      </w:pPr>
      <w:r>
        <w:t>Sprite Animation creation</w:t>
      </w:r>
    </w:p>
    <w:p w14:paraId="7A6D8599" w14:textId="19C32665" w:rsidR="00515ED3" w:rsidRDefault="00515ED3" w:rsidP="00515ED3">
      <w:r>
        <w:t>Terrain creation</w:t>
      </w:r>
      <w:r w:rsidR="00D033E1">
        <w:t>-</w:t>
      </w:r>
    </w:p>
    <w:p w14:paraId="6EA4AF8E" w14:textId="2A9229C9" w:rsidR="00D033E1" w:rsidRDefault="00D033E1" w:rsidP="00D033E1">
      <w:pPr>
        <w:pStyle w:val="ListParagraph"/>
        <w:numPr>
          <w:ilvl w:val="0"/>
          <w:numId w:val="7"/>
        </w:numPr>
      </w:pPr>
      <w:r>
        <w:t xml:space="preserve">Direct deformation </w:t>
      </w:r>
    </w:p>
    <w:p w14:paraId="4459D4DE" w14:textId="6509F1F9" w:rsidR="00D033E1" w:rsidRDefault="00D033E1" w:rsidP="00D033E1">
      <w:pPr>
        <w:pStyle w:val="ListParagraph"/>
        <w:numPr>
          <w:ilvl w:val="0"/>
          <w:numId w:val="7"/>
        </w:numPr>
      </w:pPr>
      <w:r>
        <w:t xml:space="preserve">Menu setup </w:t>
      </w:r>
    </w:p>
    <w:p w14:paraId="4994D32B" w14:textId="58363854" w:rsidR="00970234" w:rsidRDefault="00970234" w:rsidP="00970234"/>
    <w:p w14:paraId="331BC968" w14:textId="4C0A5AEB" w:rsidR="00970234" w:rsidRDefault="00970234" w:rsidP="00970234"/>
    <w:p w14:paraId="444ED5CB" w14:textId="19C19DCE" w:rsidR="00970234" w:rsidRPr="00515ED3" w:rsidRDefault="00970234" w:rsidP="00970234">
      <w:pPr>
        <w:pStyle w:val="Heading2"/>
      </w:pPr>
      <w:r>
        <w:t xml:space="preserve">File structure </w:t>
      </w:r>
    </w:p>
    <w:p w14:paraId="4F95D8D5" w14:textId="388BA04F" w:rsidR="00D8277D" w:rsidRDefault="00D8277D" w:rsidP="00D8277D"/>
    <w:p w14:paraId="5F91DB4A" w14:textId="79968D48" w:rsidR="001B1C59" w:rsidRDefault="001B1C59" w:rsidP="00D8277D"/>
    <w:p w14:paraId="1FB6F679" w14:textId="491A486A" w:rsidR="001B1C59" w:rsidRDefault="001B1C59" w:rsidP="00D8277D"/>
    <w:p w14:paraId="1058D6CA" w14:textId="3B34B36A" w:rsidR="001B1C59" w:rsidRDefault="001B1C59" w:rsidP="00D8277D"/>
    <w:p w14:paraId="6FD3AD8A" w14:textId="26B584A4" w:rsidR="001B1C59" w:rsidRDefault="001B1C59" w:rsidP="00D8277D"/>
    <w:p w14:paraId="1CAE44A6" w14:textId="648C4934" w:rsidR="001B1C59" w:rsidRDefault="001B1C59" w:rsidP="00D8277D"/>
    <w:p w14:paraId="74E132DE" w14:textId="7E696CD3" w:rsidR="001B1C59" w:rsidRDefault="001B1C59" w:rsidP="00D8277D"/>
    <w:p w14:paraId="2D80D65C" w14:textId="42AC5D11" w:rsidR="001B1C59" w:rsidRDefault="001B1C59" w:rsidP="00D8277D"/>
    <w:p w14:paraId="697B2040" w14:textId="77777777" w:rsidR="001B1C59" w:rsidRDefault="001B1C59" w:rsidP="00D8277D"/>
    <w:p w14:paraId="14A50026" w14:textId="0C19D252" w:rsidR="00970234" w:rsidRDefault="00970234" w:rsidP="00970234">
      <w:pPr>
        <w:pStyle w:val="Heading2"/>
      </w:pPr>
      <w:r>
        <w:t xml:space="preserve">UI Design </w:t>
      </w:r>
    </w:p>
    <w:p w14:paraId="55A65DD1" w14:textId="6A6A0672" w:rsidR="007400D6" w:rsidRDefault="007400D6" w:rsidP="007400D6"/>
    <w:p w14:paraId="0086365C" w14:textId="37E00CF6" w:rsidR="007400D6" w:rsidRDefault="007400D6" w:rsidP="007400D6"/>
    <w:p w14:paraId="295E1349" w14:textId="19169543" w:rsidR="007400D6" w:rsidRDefault="007400D6" w:rsidP="007400D6"/>
    <w:p w14:paraId="1268F898" w14:textId="77777777" w:rsidR="007400D6" w:rsidRPr="007400D6" w:rsidRDefault="007400D6" w:rsidP="007400D6"/>
    <w:sectPr w:rsidR="007400D6" w:rsidRPr="007400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4514E"/>
    <w:multiLevelType w:val="hybridMultilevel"/>
    <w:tmpl w:val="D47665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9163D"/>
    <w:multiLevelType w:val="hybridMultilevel"/>
    <w:tmpl w:val="B3381A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D6F82"/>
    <w:multiLevelType w:val="hybridMultilevel"/>
    <w:tmpl w:val="DB62D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26446"/>
    <w:multiLevelType w:val="hybridMultilevel"/>
    <w:tmpl w:val="5CE43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F0F30"/>
    <w:multiLevelType w:val="hybridMultilevel"/>
    <w:tmpl w:val="D0D643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1A5836"/>
    <w:multiLevelType w:val="hybridMultilevel"/>
    <w:tmpl w:val="A60CBF4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44693A6E"/>
    <w:multiLevelType w:val="hybridMultilevel"/>
    <w:tmpl w:val="76D42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061D4"/>
    <w:multiLevelType w:val="hybridMultilevel"/>
    <w:tmpl w:val="7CE49D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053081"/>
    <w:multiLevelType w:val="hybridMultilevel"/>
    <w:tmpl w:val="F92E06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65806"/>
    <w:multiLevelType w:val="hybridMultilevel"/>
    <w:tmpl w:val="3B8A67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AB26CB"/>
    <w:multiLevelType w:val="hybridMultilevel"/>
    <w:tmpl w:val="D9A896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B60FB"/>
    <w:multiLevelType w:val="hybridMultilevel"/>
    <w:tmpl w:val="92042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922E2"/>
    <w:multiLevelType w:val="hybridMultilevel"/>
    <w:tmpl w:val="438CD3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1849A6"/>
    <w:multiLevelType w:val="hybridMultilevel"/>
    <w:tmpl w:val="6E2C1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262149"/>
    <w:multiLevelType w:val="hybridMultilevel"/>
    <w:tmpl w:val="63AE8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BD1D82"/>
    <w:multiLevelType w:val="hybridMultilevel"/>
    <w:tmpl w:val="815E7AA4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6" w15:restartNumberingAfterBreak="0">
    <w:nsid w:val="763D4C4D"/>
    <w:multiLevelType w:val="hybridMultilevel"/>
    <w:tmpl w:val="EA7427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AC0834"/>
    <w:multiLevelType w:val="hybridMultilevel"/>
    <w:tmpl w:val="D74C3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"/>
  </w:num>
  <w:num w:numId="4">
    <w:abstractNumId w:val="5"/>
  </w:num>
  <w:num w:numId="5">
    <w:abstractNumId w:val="13"/>
  </w:num>
  <w:num w:numId="6">
    <w:abstractNumId w:val="8"/>
  </w:num>
  <w:num w:numId="7">
    <w:abstractNumId w:val="4"/>
  </w:num>
  <w:num w:numId="8">
    <w:abstractNumId w:val="15"/>
  </w:num>
  <w:num w:numId="9">
    <w:abstractNumId w:val="9"/>
  </w:num>
  <w:num w:numId="10">
    <w:abstractNumId w:val="10"/>
  </w:num>
  <w:num w:numId="11">
    <w:abstractNumId w:val="14"/>
  </w:num>
  <w:num w:numId="12">
    <w:abstractNumId w:val="12"/>
  </w:num>
  <w:num w:numId="13">
    <w:abstractNumId w:val="7"/>
  </w:num>
  <w:num w:numId="14">
    <w:abstractNumId w:val="11"/>
  </w:num>
  <w:num w:numId="15">
    <w:abstractNumId w:val="2"/>
  </w:num>
  <w:num w:numId="16">
    <w:abstractNumId w:val="0"/>
  </w:num>
  <w:num w:numId="17">
    <w:abstractNumId w:val="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tLQwMTIxMTC1MDRV0lEKTi0uzszPAykwqwUAzU3hqSwAAAA="/>
  </w:docVars>
  <w:rsids>
    <w:rsidRoot w:val="00604C95"/>
    <w:rsid w:val="00093C39"/>
    <w:rsid w:val="000E39B9"/>
    <w:rsid w:val="00157C38"/>
    <w:rsid w:val="001B1C59"/>
    <w:rsid w:val="001D46C7"/>
    <w:rsid w:val="001F49A0"/>
    <w:rsid w:val="0022533A"/>
    <w:rsid w:val="00257187"/>
    <w:rsid w:val="002973C5"/>
    <w:rsid w:val="0037712A"/>
    <w:rsid w:val="0038540D"/>
    <w:rsid w:val="003A0A4F"/>
    <w:rsid w:val="003C2886"/>
    <w:rsid w:val="00436310"/>
    <w:rsid w:val="00461D02"/>
    <w:rsid w:val="00463DD3"/>
    <w:rsid w:val="00515ED3"/>
    <w:rsid w:val="00520EB9"/>
    <w:rsid w:val="00604C95"/>
    <w:rsid w:val="006178A4"/>
    <w:rsid w:val="0069541B"/>
    <w:rsid w:val="007400D6"/>
    <w:rsid w:val="007B623C"/>
    <w:rsid w:val="00970234"/>
    <w:rsid w:val="00A202EB"/>
    <w:rsid w:val="00A73BDC"/>
    <w:rsid w:val="00AC5D2B"/>
    <w:rsid w:val="00C62398"/>
    <w:rsid w:val="00D033E1"/>
    <w:rsid w:val="00D12B75"/>
    <w:rsid w:val="00D8277D"/>
    <w:rsid w:val="00E27689"/>
    <w:rsid w:val="00E67A58"/>
    <w:rsid w:val="00E74791"/>
    <w:rsid w:val="00F22847"/>
    <w:rsid w:val="00F67D4D"/>
    <w:rsid w:val="00FC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23F5C"/>
  <w15:chartTrackingRefBased/>
  <w15:docId w15:val="{2241847A-C3CE-478E-88B0-661B7BA28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0A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02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0A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8277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702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5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illard</dc:creator>
  <cp:keywords/>
  <dc:description/>
  <cp:lastModifiedBy>Thomas Millard</cp:lastModifiedBy>
  <cp:revision>8</cp:revision>
  <dcterms:created xsi:type="dcterms:W3CDTF">2022-06-19T13:44:00Z</dcterms:created>
  <dcterms:modified xsi:type="dcterms:W3CDTF">2022-07-30T18:07:00Z</dcterms:modified>
</cp:coreProperties>
</file>